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D0BEAD" w14:textId="77777777" w:rsidR="009F0CFB" w:rsidRDefault="002F63F4">
      <w:pPr>
        <w:pStyle w:val="Heading1"/>
        <w:spacing w:before="60"/>
        <w:ind w:left="2278" w:right="1901"/>
        <w:jc w:val="center"/>
      </w:pPr>
      <w:r>
        <w:t>ALASKA</w:t>
      </w:r>
      <w:r>
        <w:rPr>
          <w:spacing w:val="-7"/>
        </w:rPr>
        <w:t xml:space="preserve"> </w:t>
      </w:r>
      <w:r>
        <w:t>HISTORICAL</w:t>
      </w:r>
      <w:r>
        <w:rPr>
          <w:spacing w:val="-7"/>
        </w:rPr>
        <w:t xml:space="preserve"> </w:t>
      </w:r>
      <w:r>
        <w:rPr>
          <w:spacing w:val="-2"/>
        </w:rPr>
        <w:t>COMMISSION</w:t>
      </w:r>
    </w:p>
    <w:p w14:paraId="052FBBD5" w14:textId="77777777" w:rsidR="009F0CFB" w:rsidRDefault="002F63F4">
      <w:pPr>
        <w:spacing w:line="275" w:lineRule="exact"/>
        <w:ind w:left="2278" w:right="1897"/>
        <w:jc w:val="center"/>
        <w:rPr>
          <w:sz w:val="24"/>
        </w:rPr>
      </w:pPr>
      <w:r>
        <w:rPr>
          <w:sz w:val="24"/>
        </w:rPr>
        <w:t>550</w:t>
      </w:r>
      <w:r>
        <w:rPr>
          <w:spacing w:val="-2"/>
          <w:sz w:val="24"/>
        </w:rPr>
        <w:t xml:space="preserve"> </w:t>
      </w:r>
      <w:r>
        <w:rPr>
          <w:sz w:val="24"/>
        </w:rPr>
        <w:t>West</w:t>
      </w:r>
      <w:r>
        <w:rPr>
          <w:spacing w:val="-2"/>
          <w:sz w:val="24"/>
        </w:rPr>
        <w:t xml:space="preserve"> </w:t>
      </w:r>
      <w:r>
        <w:rPr>
          <w:sz w:val="24"/>
        </w:rPr>
        <w:t>7</w:t>
      </w:r>
      <w:r>
        <w:rPr>
          <w:sz w:val="24"/>
          <w:vertAlign w:val="superscript"/>
        </w:rPr>
        <w:t>th</w:t>
      </w:r>
      <w:r>
        <w:rPr>
          <w:spacing w:val="-1"/>
          <w:sz w:val="24"/>
        </w:rPr>
        <w:t xml:space="preserve"> </w:t>
      </w:r>
      <w:r>
        <w:rPr>
          <w:sz w:val="24"/>
        </w:rPr>
        <w:t>Avenue,</w:t>
      </w:r>
      <w:r>
        <w:rPr>
          <w:spacing w:val="-2"/>
          <w:sz w:val="24"/>
        </w:rPr>
        <w:t xml:space="preserve"> </w:t>
      </w:r>
      <w:r>
        <w:rPr>
          <w:sz w:val="24"/>
        </w:rPr>
        <w:t>Suite</w:t>
      </w:r>
      <w:r>
        <w:rPr>
          <w:spacing w:val="-3"/>
          <w:sz w:val="24"/>
        </w:rPr>
        <w:t xml:space="preserve"> </w:t>
      </w:r>
      <w:r>
        <w:rPr>
          <w:spacing w:val="-4"/>
          <w:sz w:val="24"/>
        </w:rPr>
        <w:t>1310</w:t>
      </w:r>
    </w:p>
    <w:p w14:paraId="13458AB6" w14:textId="77777777" w:rsidR="009F0CFB" w:rsidRDefault="002F63F4">
      <w:pPr>
        <w:ind w:left="2278" w:right="1896"/>
        <w:jc w:val="center"/>
        <w:rPr>
          <w:sz w:val="24"/>
        </w:rPr>
      </w:pPr>
      <w:r>
        <w:rPr>
          <w:sz w:val="24"/>
        </w:rPr>
        <w:t>Anchorage,</w:t>
      </w:r>
      <w:r>
        <w:rPr>
          <w:spacing w:val="-9"/>
          <w:sz w:val="24"/>
        </w:rPr>
        <w:t xml:space="preserve"> </w:t>
      </w:r>
      <w:r>
        <w:rPr>
          <w:sz w:val="24"/>
        </w:rPr>
        <w:t>Alaska</w:t>
      </w:r>
      <w:r>
        <w:rPr>
          <w:spacing w:val="-9"/>
          <w:sz w:val="24"/>
        </w:rPr>
        <w:t xml:space="preserve"> </w:t>
      </w:r>
      <w:r>
        <w:rPr>
          <w:sz w:val="24"/>
        </w:rPr>
        <w:t>99501-</w:t>
      </w:r>
      <w:r>
        <w:rPr>
          <w:spacing w:val="-4"/>
          <w:sz w:val="24"/>
        </w:rPr>
        <w:t>3565</w:t>
      </w:r>
    </w:p>
    <w:p w14:paraId="6DE721A9" w14:textId="77777777" w:rsidR="009F0CFB" w:rsidRDefault="002F63F4">
      <w:pPr>
        <w:ind w:left="2278" w:right="1898"/>
        <w:jc w:val="center"/>
        <w:rPr>
          <w:sz w:val="24"/>
        </w:rPr>
      </w:pPr>
      <w:r>
        <w:rPr>
          <w:sz w:val="24"/>
        </w:rPr>
        <w:t>phone: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907.269.8700</w:t>
      </w:r>
    </w:p>
    <w:p w14:paraId="57033D6A" w14:textId="77777777" w:rsidR="009F0CFB" w:rsidRDefault="002F63F4">
      <w:pPr>
        <w:ind w:left="2278" w:right="1899"/>
        <w:jc w:val="center"/>
        <w:rPr>
          <w:sz w:val="24"/>
        </w:rPr>
      </w:pPr>
      <w:hyperlink r:id="rId6">
        <w:r>
          <w:rPr>
            <w:spacing w:val="-2"/>
            <w:sz w:val="24"/>
          </w:rPr>
          <w:t>http://dnr.alaska.gov/parks/oha</w:t>
        </w:r>
      </w:hyperlink>
    </w:p>
    <w:p w14:paraId="3257F070" w14:textId="77777777" w:rsidR="009F0CFB" w:rsidRPr="00D8483C" w:rsidRDefault="009F0CFB" w:rsidP="00D8483C">
      <w:pPr>
        <w:pStyle w:val="BodyText"/>
        <w:spacing w:before="4" w:line="240" w:lineRule="auto"/>
        <w:ind w:left="0"/>
        <w:rPr>
          <w:sz w:val="16"/>
        </w:rPr>
      </w:pPr>
    </w:p>
    <w:p w14:paraId="72AFC5DC" w14:textId="77777777" w:rsidR="009F0CFB" w:rsidRPr="00D8483C" w:rsidRDefault="009F0CFB" w:rsidP="00D8483C">
      <w:pPr>
        <w:rPr>
          <w:sz w:val="16"/>
        </w:rPr>
        <w:sectPr w:rsidR="009F0CFB" w:rsidRPr="00D8483C" w:rsidSect="00EC79AD">
          <w:footerReference w:type="default" r:id="rId7"/>
          <w:type w:val="continuous"/>
          <w:pgSz w:w="12240" w:h="15840"/>
          <w:pgMar w:top="720" w:right="1720" w:bottom="280" w:left="1340" w:header="720" w:footer="720" w:gutter="0"/>
          <w:cols w:space="720"/>
        </w:sectPr>
      </w:pPr>
    </w:p>
    <w:p w14:paraId="4BE61365" w14:textId="77777777" w:rsidR="00D8483C" w:rsidRDefault="00D8483C" w:rsidP="00D8483C">
      <w:pPr>
        <w:pStyle w:val="Heading1"/>
        <w:spacing w:line="240" w:lineRule="auto"/>
      </w:pPr>
    </w:p>
    <w:p w14:paraId="5C468C92" w14:textId="6EB25EA7" w:rsidR="009F0CFB" w:rsidRPr="00D8483C" w:rsidRDefault="002F63F4" w:rsidP="00D8483C">
      <w:pPr>
        <w:pStyle w:val="Heading1"/>
        <w:spacing w:line="240" w:lineRule="auto"/>
      </w:pPr>
      <w:r w:rsidRPr="00D8483C">
        <w:t xml:space="preserve">Lt. Gov. </w:t>
      </w:r>
      <w:r w:rsidR="00385AC1" w:rsidRPr="00D8483C">
        <w:t>Nancy Dahlstrom</w:t>
      </w:r>
      <w:r w:rsidR="00D8483C" w:rsidRPr="00D8483C">
        <w:t xml:space="preserve"> (chair)</w:t>
      </w:r>
    </w:p>
    <w:p w14:paraId="198B9C6D" w14:textId="77777777" w:rsidR="009F0CFB" w:rsidRPr="00D8483C" w:rsidRDefault="002F63F4" w:rsidP="00D8483C">
      <w:pPr>
        <w:pStyle w:val="BodyText"/>
        <w:spacing w:line="240" w:lineRule="auto"/>
      </w:pPr>
      <w:r w:rsidRPr="00D8483C">
        <w:t>State of Alaska</w:t>
      </w:r>
    </w:p>
    <w:p w14:paraId="1BFCBDD8" w14:textId="77777777" w:rsidR="009F0CFB" w:rsidRPr="00D8483C" w:rsidRDefault="002F63F4" w:rsidP="00D8483C">
      <w:pPr>
        <w:pStyle w:val="BodyText"/>
        <w:spacing w:line="240" w:lineRule="auto"/>
      </w:pPr>
      <w:r w:rsidRPr="00D8483C">
        <w:t>P.O. Box 110015</w:t>
      </w:r>
    </w:p>
    <w:p w14:paraId="4A0BBC71" w14:textId="77777777" w:rsidR="009F0CFB" w:rsidRPr="00D8483C" w:rsidRDefault="002F63F4" w:rsidP="00D8483C">
      <w:pPr>
        <w:pStyle w:val="BodyText"/>
        <w:spacing w:line="240" w:lineRule="auto"/>
      </w:pPr>
      <w:r w:rsidRPr="00D8483C">
        <w:t>Juneau, Alaska 99811-0015</w:t>
      </w:r>
    </w:p>
    <w:p w14:paraId="3F492500" w14:textId="496EEEBD" w:rsidR="009F0CFB" w:rsidRPr="00D8483C" w:rsidRDefault="00385AC1" w:rsidP="00D8483C">
      <w:pPr>
        <w:pStyle w:val="BodyText"/>
        <w:spacing w:line="240" w:lineRule="auto"/>
      </w:pPr>
      <w:r w:rsidRPr="00D8483C">
        <w:t>907.</w:t>
      </w:r>
      <w:r w:rsidR="002F63F4" w:rsidRPr="00D8483C">
        <w:t>465.3520</w:t>
      </w:r>
    </w:p>
    <w:p w14:paraId="741D44B1" w14:textId="2EDAAA9E" w:rsidR="009F0CFB" w:rsidRPr="00D8483C" w:rsidRDefault="002F63F4" w:rsidP="00D8483C">
      <w:pPr>
        <w:pStyle w:val="BodyText"/>
        <w:spacing w:line="240" w:lineRule="auto"/>
        <w:ind w:right="1282"/>
      </w:pPr>
      <w:r w:rsidRPr="00D8483C">
        <w:t xml:space="preserve">e-mail: </w:t>
      </w:r>
      <w:hyperlink r:id="rId8">
        <w:r w:rsidRPr="00D8483C">
          <w:rPr>
            <w:color w:val="0000FF"/>
            <w:u w:val="single" w:color="0000FF"/>
          </w:rPr>
          <w:t>Lt.Governor@alaska.gov</w:t>
        </w:r>
      </w:hyperlink>
      <w:r w:rsidRPr="00D8483C">
        <w:rPr>
          <w:color w:val="0000FF"/>
        </w:rPr>
        <w:t xml:space="preserve"> </w:t>
      </w:r>
    </w:p>
    <w:p w14:paraId="308583AE" w14:textId="6A5A8CDB" w:rsidR="002F63F4" w:rsidRPr="00D8483C" w:rsidRDefault="002F63F4" w:rsidP="00D8483C">
      <w:pPr>
        <w:pStyle w:val="BodyText"/>
        <w:spacing w:line="240" w:lineRule="auto"/>
        <w:ind w:right="1440"/>
      </w:pPr>
      <w:r w:rsidRPr="00D8483C">
        <w:t xml:space="preserve">Liaison: </w:t>
      </w:r>
      <w:r w:rsidR="00385AC1" w:rsidRPr="00D8483C">
        <w:t>Kelly Howell</w:t>
      </w:r>
    </w:p>
    <w:p w14:paraId="21E13662" w14:textId="73A04A74" w:rsidR="009F0CFB" w:rsidRPr="00D8483C" w:rsidRDefault="00385AC1" w:rsidP="00D8483C">
      <w:pPr>
        <w:pStyle w:val="BodyText"/>
        <w:spacing w:line="240" w:lineRule="auto"/>
        <w:ind w:right="1901"/>
      </w:pPr>
      <w:r w:rsidRPr="00D8483C">
        <w:t>907.</w:t>
      </w:r>
      <w:r w:rsidR="002F63F4" w:rsidRPr="00D8483C">
        <w:t>269.7</w:t>
      </w:r>
      <w:r w:rsidRPr="00D8483C">
        <w:t>148</w:t>
      </w:r>
    </w:p>
    <w:p w14:paraId="57F01FA6" w14:textId="6D2EEA4B" w:rsidR="009F0CFB" w:rsidRPr="00D8483C" w:rsidRDefault="002F63F4" w:rsidP="00D8483C">
      <w:pPr>
        <w:pStyle w:val="BodyText"/>
        <w:spacing w:line="240" w:lineRule="auto"/>
      </w:pPr>
      <w:r w:rsidRPr="00D8483C">
        <w:t xml:space="preserve">e-mail: </w:t>
      </w:r>
      <w:hyperlink r:id="rId9" w:history="1">
        <w:r w:rsidR="00385AC1" w:rsidRPr="00D8483C">
          <w:rPr>
            <w:rStyle w:val="Hyperlink"/>
          </w:rPr>
          <w:t>kelly.howell@alaska.gov</w:t>
        </w:r>
      </w:hyperlink>
    </w:p>
    <w:p w14:paraId="31FAF92C" w14:textId="77777777" w:rsidR="009F0CFB" w:rsidRPr="00D8483C" w:rsidRDefault="009F0CFB" w:rsidP="00D8483C">
      <w:pPr>
        <w:pStyle w:val="BodyText"/>
        <w:spacing w:line="240" w:lineRule="auto"/>
        <w:ind w:left="0"/>
        <w:rPr>
          <w:sz w:val="24"/>
        </w:rPr>
      </w:pPr>
    </w:p>
    <w:p w14:paraId="0435ECF9" w14:textId="26546781" w:rsidR="009F0CFB" w:rsidRPr="00D8483C" w:rsidRDefault="002F63F4" w:rsidP="00D8483C">
      <w:pPr>
        <w:pStyle w:val="Heading1"/>
        <w:spacing w:line="240" w:lineRule="auto"/>
      </w:pPr>
      <w:r w:rsidRPr="00D8483C">
        <w:t>J</w:t>
      </w:r>
      <w:r w:rsidR="00385AC1" w:rsidRPr="00D8483C">
        <w:t>ohn Crowther</w:t>
      </w:r>
    </w:p>
    <w:p w14:paraId="66AEAEC6" w14:textId="77777777" w:rsidR="00A077B2" w:rsidRDefault="002F63F4" w:rsidP="00D8483C">
      <w:pPr>
        <w:pStyle w:val="BodyText"/>
        <w:spacing w:line="240" w:lineRule="auto"/>
        <w:ind w:right="1111"/>
      </w:pPr>
      <w:r w:rsidRPr="00D8483C">
        <w:t xml:space="preserve">State Historic Preservation Officer </w:t>
      </w:r>
    </w:p>
    <w:p w14:paraId="51C38ACA" w14:textId="55B0475D" w:rsidR="00A077B2" w:rsidRDefault="002F63F4" w:rsidP="00D8483C">
      <w:pPr>
        <w:pStyle w:val="BodyText"/>
        <w:spacing w:line="240" w:lineRule="auto"/>
        <w:ind w:right="1111"/>
      </w:pPr>
      <w:r w:rsidRPr="00D8483C">
        <w:t xml:space="preserve">Office of History and Archaeology </w:t>
      </w:r>
    </w:p>
    <w:p w14:paraId="23D0B3B9" w14:textId="7B4CF0EC" w:rsidR="009F0CFB" w:rsidRPr="00D8483C" w:rsidRDefault="002F63F4" w:rsidP="00D8483C">
      <w:pPr>
        <w:pStyle w:val="BodyText"/>
        <w:spacing w:line="240" w:lineRule="auto"/>
        <w:ind w:right="1111"/>
      </w:pPr>
      <w:r w:rsidRPr="00D8483C">
        <w:t>550 West 7</w:t>
      </w:r>
      <w:r w:rsidRPr="00D8483C">
        <w:rPr>
          <w:vertAlign w:val="superscript"/>
        </w:rPr>
        <w:t>th</w:t>
      </w:r>
      <w:r w:rsidRPr="00D8483C">
        <w:t xml:space="preserve"> Ave., Suite 1310</w:t>
      </w:r>
    </w:p>
    <w:p w14:paraId="188B7A94" w14:textId="77777777" w:rsidR="009F0CFB" w:rsidRPr="00D8483C" w:rsidRDefault="002F63F4" w:rsidP="00D8483C">
      <w:pPr>
        <w:pStyle w:val="BodyText"/>
        <w:spacing w:line="240" w:lineRule="auto"/>
      </w:pPr>
      <w:r w:rsidRPr="00D8483C">
        <w:t>Anchorage, Alaska 99501-3565</w:t>
      </w:r>
    </w:p>
    <w:p w14:paraId="39EA4659" w14:textId="668FB948" w:rsidR="009F0CFB" w:rsidRPr="00D8483C" w:rsidRDefault="00385AC1" w:rsidP="00D8483C">
      <w:pPr>
        <w:pStyle w:val="BodyText"/>
        <w:spacing w:line="240" w:lineRule="auto"/>
      </w:pPr>
      <w:r w:rsidRPr="00D8483C">
        <w:t>907.269.8424</w:t>
      </w:r>
    </w:p>
    <w:p w14:paraId="6B99A237" w14:textId="7E14B438" w:rsidR="009F0CFB" w:rsidRPr="00D8483C" w:rsidRDefault="002F63F4" w:rsidP="00D8483C">
      <w:pPr>
        <w:pStyle w:val="BodyText"/>
        <w:spacing w:line="240" w:lineRule="auto"/>
      </w:pPr>
      <w:r w:rsidRPr="00D8483C">
        <w:t xml:space="preserve">e-mail: </w:t>
      </w:r>
      <w:hyperlink r:id="rId10">
        <w:r w:rsidR="00385AC1" w:rsidRPr="00D8483C">
          <w:rPr>
            <w:color w:val="0000FF"/>
            <w:u w:val="single" w:color="0000FF"/>
          </w:rPr>
          <w:t>john.crowther@alaska.gov</w:t>
        </w:r>
      </w:hyperlink>
    </w:p>
    <w:p w14:paraId="5218E530" w14:textId="77777777" w:rsidR="00385AC1" w:rsidRPr="00D66FDB" w:rsidRDefault="00385AC1" w:rsidP="00D8483C">
      <w:pPr>
        <w:pStyle w:val="Heading1"/>
        <w:spacing w:line="240" w:lineRule="auto"/>
        <w:rPr>
          <w:sz w:val="24"/>
          <w:szCs w:val="24"/>
        </w:rPr>
      </w:pPr>
    </w:p>
    <w:p w14:paraId="105D281F" w14:textId="560327C0" w:rsidR="00385AC1" w:rsidRPr="00D8483C" w:rsidRDefault="00385AC1" w:rsidP="00D8483C">
      <w:pPr>
        <w:pStyle w:val="Heading1"/>
        <w:spacing w:line="240" w:lineRule="auto"/>
      </w:pPr>
      <w:r w:rsidRPr="00D8483C">
        <w:t>Wayne Jensen</w:t>
      </w:r>
    </w:p>
    <w:p w14:paraId="45D940D2" w14:textId="77777777" w:rsidR="00FF4712" w:rsidRDefault="00385AC1" w:rsidP="00D8483C">
      <w:pPr>
        <w:pStyle w:val="BodyText"/>
        <w:spacing w:line="240" w:lineRule="auto"/>
        <w:ind w:right="1901"/>
      </w:pPr>
      <w:r w:rsidRPr="00D8483C">
        <w:t xml:space="preserve">522 West Tenth Street </w:t>
      </w:r>
    </w:p>
    <w:p w14:paraId="60D8F2A5" w14:textId="3D0A0E74" w:rsidR="00385AC1" w:rsidRPr="00D8483C" w:rsidRDefault="00385AC1" w:rsidP="00D8483C">
      <w:pPr>
        <w:pStyle w:val="BodyText"/>
        <w:spacing w:line="240" w:lineRule="auto"/>
        <w:ind w:right="1901"/>
      </w:pPr>
      <w:r w:rsidRPr="00D8483C">
        <w:t>Juneau, Alaska 99801</w:t>
      </w:r>
    </w:p>
    <w:p w14:paraId="7DE1856B" w14:textId="5AE325A7" w:rsidR="00385AC1" w:rsidRPr="00D8483C" w:rsidRDefault="00385AC1" w:rsidP="00D8483C">
      <w:pPr>
        <w:pStyle w:val="BodyText"/>
        <w:spacing w:line="240" w:lineRule="auto"/>
      </w:pPr>
      <w:r w:rsidRPr="00D8483C">
        <w:t>w: 907.789.4521/h: 907.364.2474/c: 907.321.0838</w:t>
      </w:r>
    </w:p>
    <w:p w14:paraId="758FA4F5" w14:textId="77777777" w:rsidR="00D66FDB" w:rsidRDefault="00385AC1" w:rsidP="00D8483C">
      <w:pPr>
        <w:pStyle w:val="BodyText"/>
        <w:spacing w:line="240" w:lineRule="auto"/>
        <w:ind w:right="860"/>
        <w:rPr>
          <w:color w:val="0000FF"/>
        </w:rPr>
      </w:pPr>
      <w:r w:rsidRPr="00D8483C">
        <w:t xml:space="preserve">e-mail: </w:t>
      </w:r>
      <w:hyperlink r:id="rId11">
        <w:r w:rsidRPr="00D8483C">
          <w:rPr>
            <w:color w:val="0000FF"/>
            <w:u w:val="single" w:color="0000FF"/>
          </w:rPr>
          <w:t>wayne@jensenyorbawall.com</w:t>
        </w:r>
      </w:hyperlink>
      <w:r w:rsidRPr="00D8483C">
        <w:rPr>
          <w:color w:val="0000FF"/>
        </w:rPr>
        <w:t xml:space="preserve"> </w:t>
      </w:r>
    </w:p>
    <w:p w14:paraId="4FC86623" w14:textId="404A1836" w:rsidR="00385AC1" w:rsidRPr="00D8483C" w:rsidRDefault="00D8483C" w:rsidP="00D8483C">
      <w:pPr>
        <w:pStyle w:val="BodyText"/>
        <w:spacing w:line="240" w:lineRule="auto"/>
        <w:ind w:right="860"/>
      </w:pPr>
      <w:r w:rsidRPr="00D8483C">
        <w:rPr>
          <w:b/>
          <w:bCs/>
        </w:rPr>
        <w:t>Seat: Architect</w:t>
      </w:r>
    </w:p>
    <w:p w14:paraId="38E4F519" w14:textId="053B3FBF" w:rsidR="00D8483C" w:rsidRPr="00D8483C" w:rsidRDefault="00D8483C" w:rsidP="00D8483C">
      <w:pPr>
        <w:pStyle w:val="BodyText"/>
        <w:spacing w:line="240" w:lineRule="auto"/>
        <w:ind w:right="860"/>
      </w:pPr>
      <w:r w:rsidRPr="00D8483C">
        <w:t>Term ends July 1, 2026</w:t>
      </w:r>
    </w:p>
    <w:p w14:paraId="7FF108AB" w14:textId="77777777" w:rsidR="009F0CFB" w:rsidRPr="00D66FDB" w:rsidRDefault="009F0CFB" w:rsidP="00D8483C">
      <w:pPr>
        <w:pStyle w:val="BodyText"/>
        <w:spacing w:line="240" w:lineRule="auto"/>
        <w:ind w:left="0"/>
        <w:rPr>
          <w:sz w:val="24"/>
          <w:szCs w:val="24"/>
        </w:rPr>
      </w:pPr>
    </w:p>
    <w:p w14:paraId="5CE68F84" w14:textId="77777777" w:rsidR="009F0CFB" w:rsidRPr="00D8483C" w:rsidRDefault="002F63F4" w:rsidP="00D8483C">
      <w:pPr>
        <w:pStyle w:val="Heading1"/>
        <w:spacing w:line="240" w:lineRule="auto"/>
      </w:pPr>
      <w:r w:rsidRPr="00D8483C">
        <w:t>Forgiveness “</w:t>
      </w:r>
      <w:proofErr w:type="spellStart"/>
      <w:r w:rsidRPr="00D8483C">
        <w:t>Givey</w:t>
      </w:r>
      <w:proofErr w:type="spellEnd"/>
      <w:r w:rsidRPr="00D8483C">
        <w:t>” Kochanowski</w:t>
      </w:r>
    </w:p>
    <w:p w14:paraId="141C9D7D" w14:textId="77777777" w:rsidR="009F0CFB" w:rsidRPr="00D8483C" w:rsidRDefault="002F63F4" w:rsidP="00D8483C">
      <w:pPr>
        <w:pStyle w:val="BodyText"/>
        <w:spacing w:line="240" w:lineRule="auto"/>
      </w:pPr>
      <w:r w:rsidRPr="00D8483C">
        <w:t>12221 Shenandoah Road</w:t>
      </w:r>
    </w:p>
    <w:p w14:paraId="28D2726B" w14:textId="77777777" w:rsidR="009F0CFB" w:rsidRPr="00D8483C" w:rsidRDefault="002F63F4" w:rsidP="00D8483C">
      <w:pPr>
        <w:pStyle w:val="BodyText"/>
        <w:spacing w:line="240" w:lineRule="auto"/>
      </w:pPr>
      <w:r w:rsidRPr="00D8483C">
        <w:t>Anchorage, AK 99516</w:t>
      </w:r>
    </w:p>
    <w:p w14:paraId="34E01316" w14:textId="05D8D26C" w:rsidR="009F0CFB" w:rsidRPr="00D8483C" w:rsidRDefault="002F63F4" w:rsidP="00D8483C">
      <w:pPr>
        <w:pStyle w:val="BodyText"/>
        <w:spacing w:line="240" w:lineRule="auto"/>
      </w:pPr>
      <w:r w:rsidRPr="00D8483C">
        <w:t>907</w:t>
      </w:r>
      <w:r w:rsidR="00385AC1" w:rsidRPr="00D8483C">
        <w:t>.</w:t>
      </w:r>
      <w:r w:rsidRPr="00D8483C">
        <w:t>717.4240</w:t>
      </w:r>
      <w:r w:rsidR="00385AC1" w:rsidRPr="00D8483C">
        <w:t xml:space="preserve"> or </w:t>
      </w:r>
      <w:r w:rsidRPr="00D8483C">
        <w:t>907</w:t>
      </w:r>
      <w:r w:rsidR="00385AC1" w:rsidRPr="00D8483C">
        <w:t>.</w:t>
      </w:r>
      <w:r w:rsidRPr="00D8483C">
        <w:t>271</w:t>
      </w:r>
      <w:r w:rsidR="00385AC1" w:rsidRPr="00D8483C">
        <w:t>.</w:t>
      </w:r>
      <w:r w:rsidRPr="00D8483C">
        <w:t>1423</w:t>
      </w:r>
    </w:p>
    <w:p w14:paraId="16F64BA4" w14:textId="56A3160C" w:rsidR="00385AC1" w:rsidRPr="00D8483C" w:rsidRDefault="002F63F4" w:rsidP="00D8483C">
      <w:pPr>
        <w:pStyle w:val="BodyText"/>
        <w:spacing w:line="240" w:lineRule="auto"/>
        <w:ind w:right="670"/>
      </w:pPr>
      <w:r w:rsidRPr="00D8483C">
        <w:t xml:space="preserve">e-mail: </w:t>
      </w:r>
      <w:hyperlink r:id="rId12">
        <w:r w:rsidRPr="00D8483C">
          <w:rPr>
            <w:color w:val="0000FF"/>
            <w:u w:val="single"/>
          </w:rPr>
          <w:t>givey.kochanowski@gmail.com</w:t>
        </w:r>
      </w:hyperlink>
    </w:p>
    <w:p w14:paraId="46133F52" w14:textId="54F758B7" w:rsidR="00385AC1" w:rsidRPr="00D8483C" w:rsidRDefault="00D8483C" w:rsidP="00D8483C">
      <w:pPr>
        <w:pStyle w:val="BodyText"/>
        <w:spacing w:line="240" w:lineRule="auto"/>
        <w:ind w:right="670"/>
        <w:rPr>
          <w:b/>
          <w:bCs/>
        </w:rPr>
      </w:pPr>
      <w:r w:rsidRPr="00D8483C">
        <w:rPr>
          <w:b/>
          <w:bCs/>
        </w:rPr>
        <w:t xml:space="preserve">Seat: </w:t>
      </w:r>
      <w:r w:rsidR="002F63F4" w:rsidRPr="00D8483C">
        <w:rPr>
          <w:b/>
          <w:bCs/>
        </w:rPr>
        <w:t>Public member</w:t>
      </w:r>
    </w:p>
    <w:p w14:paraId="13490C3C" w14:textId="7E49B566" w:rsidR="009F0CFB" w:rsidRDefault="00385AC1" w:rsidP="00D8483C">
      <w:pPr>
        <w:pStyle w:val="BodyText"/>
        <w:spacing w:line="240" w:lineRule="auto"/>
        <w:ind w:right="670"/>
      </w:pPr>
      <w:r w:rsidRPr="00D8483C">
        <w:t>T</w:t>
      </w:r>
      <w:r w:rsidR="002F63F4" w:rsidRPr="00D8483C">
        <w:t>erm ends</w:t>
      </w:r>
      <w:r w:rsidRPr="00D8483C">
        <w:t xml:space="preserve"> July 1, 2026</w:t>
      </w:r>
    </w:p>
    <w:p w14:paraId="79CA0D88" w14:textId="77777777" w:rsidR="00EE4617" w:rsidRPr="00D66FDB" w:rsidRDefault="00EE4617" w:rsidP="00D8483C">
      <w:pPr>
        <w:pStyle w:val="BodyText"/>
        <w:spacing w:line="240" w:lineRule="auto"/>
        <w:ind w:right="670"/>
        <w:rPr>
          <w:sz w:val="24"/>
          <w:szCs w:val="24"/>
        </w:rPr>
      </w:pPr>
    </w:p>
    <w:p w14:paraId="5776179C" w14:textId="77777777" w:rsidR="00EE4617" w:rsidRDefault="00EE4617" w:rsidP="00EE4617">
      <w:pPr>
        <w:ind w:left="100" w:right="2019"/>
        <w:rPr>
          <w:b/>
          <w:sz w:val="28"/>
        </w:rPr>
      </w:pPr>
      <w:r w:rsidRPr="00D8483C">
        <w:rPr>
          <w:b/>
          <w:sz w:val="28"/>
        </w:rPr>
        <w:t xml:space="preserve">Rebecca Poulson </w:t>
      </w:r>
    </w:p>
    <w:p w14:paraId="6874A997" w14:textId="77777777" w:rsidR="00EE4617" w:rsidRPr="003C4CD9" w:rsidRDefault="00EE4617" w:rsidP="00EE4617">
      <w:pPr>
        <w:ind w:left="100" w:right="2019"/>
      </w:pPr>
      <w:r w:rsidRPr="003C4CD9">
        <w:t>107 Jeff Davis Street Sitka, Alaska 99835</w:t>
      </w:r>
    </w:p>
    <w:p w14:paraId="5E9AF19A" w14:textId="77777777" w:rsidR="00EE4617" w:rsidRPr="003C4CD9" w:rsidRDefault="00EE4617" w:rsidP="00EE4617">
      <w:pPr>
        <w:ind w:left="100"/>
      </w:pPr>
      <w:r w:rsidRPr="003C4CD9">
        <w:t>h: 907.747.3448/c: 907.738.7448</w:t>
      </w:r>
    </w:p>
    <w:p w14:paraId="7933826D" w14:textId="77777777" w:rsidR="00EE4617" w:rsidRPr="003C4CD9" w:rsidRDefault="00EE4617" w:rsidP="00EE4617">
      <w:pPr>
        <w:ind w:left="100" w:right="254"/>
        <w:rPr>
          <w:color w:val="0000FF"/>
        </w:rPr>
      </w:pPr>
      <w:r w:rsidRPr="003C4CD9">
        <w:t xml:space="preserve">e-mail: </w:t>
      </w:r>
      <w:hyperlink r:id="rId13">
        <w:r w:rsidRPr="003C4CD9">
          <w:rPr>
            <w:color w:val="0000FF"/>
            <w:u w:val="single" w:color="0000FF"/>
          </w:rPr>
          <w:t>rebecca_poulson@hotmail.com</w:t>
        </w:r>
      </w:hyperlink>
      <w:r w:rsidRPr="003C4CD9">
        <w:rPr>
          <w:color w:val="0000FF"/>
        </w:rPr>
        <w:t xml:space="preserve"> </w:t>
      </w:r>
    </w:p>
    <w:p w14:paraId="481F7580" w14:textId="77777777" w:rsidR="00EE4617" w:rsidRPr="003C4CD9" w:rsidRDefault="00EE4617" w:rsidP="00EE4617">
      <w:pPr>
        <w:ind w:left="100" w:right="254"/>
      </w:pPr>
      <w:r w:rsidRPr="003C4CD9">
        <w:rPr>
          <w:b/>
          <w:bCs/>
        </w:rPr>
        <w:t>Seat: Seat: Alaska Historical Society</w:t>
      </w:r>
    </w:p>
    <w:p w14:paraId="79EB8A89" w14:textId="77777777" w:rsidR="00EE4617" w:rsidRPr="003C4CD9" w:rsidRDefault="00EE4617" w:rsidP="00EE4617">
      <w:pPr>
        <w:ind w:left="100" w:right="254"/>
      </w:pPr>
      <w:r w:rsidRPr="003C4CD9">
        <w:t>Term ends July 1, 2027</w:t>
      </w:r>
    </w:p>
    <w:p w14:paraId="785BA2FA" w14:textId="77777777" w:rsidR="009F0CFB" w:rsidRPr="00D8483C" w:rsidRDefault="009F0CFB" w:rsidP="00D8483C">
      <w:pPr>
        <w:pStyle w:val="BodyText"/>
        <w:spacing w:line="240" w:lineRule="auto"/>
        <w:ind w:left="0"/>
      </w:pPr>
    </w:p>
    <w:p w14:paraId="3C8DA802" w14:textId="77777777" w:rsidR="00D8483C" w:rsidRDefault="002F63F4" w:rsidP="00D8483C">
      <w:pPr>
        <w:ind w:left="100" w:right="2019"/>
      </w:pPr>
      <w:r w:rsidRPr="00D8483C">
        <w:br w:type="column"/>
      </w:r>
    </w:p>
    <w:p w14:paraId="5104D745" w14:textId="77777777" w:rsidR="009F0CFB" w:rsidRPr="00D8483C" w:rsidRDefault="002F63F4" w:rsidP="00D8483C">
      <w:pPr>
        <w:pStyle w:val="Heading1"/>
        <w:spacing w:line="240" w:lineRule="auto"/>
      </w:pPr>
      <w:r w:rsidRPr="00D8483C">
        <w:t>Mark W. Rollins</w:t>
      </w:r>
    </w:p>
    <w:p w14:paraId="41C343BD" w14:textId="640FCF90" w:rsidR="009F0CFB" w:rsidRPr="00D8483C" w:rsidRDefault="00ED78B1" w:rsidP="00D8483C">
      <w:pPr>
        <w:pStyle w:val="BodyText"/>
        <w:spacing w:line="240" w:lineRule="auto"/>
      </w:pPr>
      <w:r w:rsidRPr="00D8483C">
        <w:t xml:space="preserve">12330 </w:t>
      </w:r>
      <w:proofErr w:type="spellStart"/>
      <w:r w:rsidRPr="00D8483C">
        <w:t>Timberwood</w:t>
      </w:r>
      <w:proofErr w:type="spellEnd"/>
      <w:r w:rsidRPr="00D8483C">
        <w:t xml:space="preserve"> Circle</w:t>
      </w:r>
    </w:p>
    <w:p w14:paraId="7B0A830C" w14:textId="6B8102B5" w:rsidR="009F0CFB" w:rsidRPr="00D8483C" w:rsidRDefault="002F63F4" w:rsidP="00D8483C">
      <w:pPr>
        <w:pStyle w:val="BodyText"/>
        <w:spacing w:line="240" w:lineRule="auto"/>
      </w:pPr>
      <w:r w:rsidRPr="00D8483C">
        <w:t>Anchorage, Alaska 995</w:t>
      </w:r>
      <w:r w:rsidR="00ED78B1" w:rsidRPr="00D8483C">
        <w:t>15</w:t>
      </w:r>
    </w:p>
    <w:p w14:paraId="5D5257F2" w14:textId="760587A5" w:rsidR="009F0CFB" w:rsidRPr="00D8483C" w:rsidRDefault="002F63F4" w:rsidP="00D8483C">
      <w:pPr>
        <w:pStyle w:val="BodyText"/>
        <w:spacing w:line="240" w:lineRule="auto"/>
      </w:pPr>
      <w:r w:rsidRPr="00D8483C">
        <w:t>w: 269.</w:t>
      </w:r>
      <w:r w:rsidR="00ED78B1" w:rsidRPr="00D8483C">
        <w:t>0527</w:t>
      </w:r>
      <w:r w:rsidRPr="00D8483C">
        <w:t>/c: 631.9449</w:t>
      </w:r>
    </w:p>
    <w:p w14:paraId="69D750EE" w14:textId="25304D33" w:rsidR="00D8483C" w:rsidRDefault="002F63F4" w:rsidP="00EC79AD">
      <w:pPr>
        <w:pStyle w:val="BodyText"/>
        <w:spacing w:line="240" w:lineRule="auto"/>
        <w:ind w:right="-63"/>
        <w:rPr>
          <w:color w:val="0000FF"/>
        </w:rPr>
      </w:pPr>
      <w:r w:rsidRPr="00D8483C">
        <w:t xml:space="preserve">e-mail: </w:t>
      </w:r>
      <w:hyperlink r:id="rId14">
        <w:r w:rsidRPr="00D8483C">
          <w:rPr>
            <w:color w:val="0000FF"/>
            <w:u w:val="single" w:color="0000FF"/>
          </w:rPr>
          <w:t>mark.rollins@alaska.gov</w:t>
        </w:r>
        <w:r w:rsidRPr="00D8483C">
          <w:rPr>
            <w:color w:val="0000FF"/>
          </w:rPr>
          <w:t xml:space="preserve"> </w:t>
        </w:r>
      </w:hyperlink>
      <w:r w:rsidR="00EC79AD">
        <w:t xml:space="preserve">/ </w:t>
      </w:r>
      <w:hyperlink r:id="rId15" w:history="1">
        <w:r w:rsidR="00EC79AD" w:rsidRPr="00F34172">
          <w:rPr>
            <w:rStyle w:val="Hyperlink"/>
          </w:rPr>
          <w:t>markwrollins@gmail.com</w:t>
        </w:r>
      </w:hyperlink>
    </w:p>
    <w:p w14:paraId="6FA67B49" w14:textId="77777777" w:rsidR="00D8483C" w:rsidRPr="00D8483C" w:rsidRDefault="00D8483C" w:rsidP="00D8483C">
      <w:pPr>
        <w:pStyle w:val="BodyText"/>
        <w:spacing w:line="240" w:lineRule="auto"/>
        <w:ind w:right="801"/>
        <w:rPr>
          <w:b/>
          <w:bCs/>
        </w:rPr>
      </w:pPr>
      <w:r w:rsidRPr="00D8483C">
        <w:rPr>
          <w:b/>
          <w:bCs/>
        </w:rPr>
        <w:t xml:space="preserve">Seat: </w:t>
      </w:r>
      <w:r w:rsidR="002F63F4" w:rsidRPr="00D8483C">
        <w:rPr>
          <w:b/>
          <w:bCs/>
        </w:rPr>
        <w:t>Archaeologist</w:t>
      </w:r>
    </w:p>
    <w:p w14:paraId="3B04D108" w14:textId="2FFB5391" w:rsidR="009F0CFB" w:rsidRPr="00D8483C" w:rsidRDefault="00D8483C" w:rsidP="00D8483C">
      <w:pPr>
        <w:pStyle w:val="BodyText"/>
        <w:spacing w:line="240" w:lineRule="auto"/>
        <w:ind w:right="801"/>
      </w:pPr>
      <w:r>
        <w:t xml:space="preserve">Term ends </w:t>
      </w:r>
      <w:r w:rsidRPr="003C4CD9">
        <w:t>July 1, 2025</w:t>
      </w:r>
    </w:p>
    <w:p w14:paraId="42D3EBE2" w14:textId="77777777" w:rsidR="009F0CFB" w:rsidRPr="00D66FDB" w:rsidRDefault="009F0CFB" w:rsidP="00D8483C">
      <w:pPr>
        <w:pStyle w:val="BodyText"/>
        <w:spacing w:line="240" w:lineRule="auto"/>
        <w:ind w:left="0"/>
        <w:rPr>
          <w:sz w:val="24"/>
          <w:szCs w:val="24"/>
        </w:rPr>
      </w:pPr>
    </w:p>
    <w:p w14:paraId="570D1DFC" w14:textId="77777777" w:rsidR="009F0CFB" w:rsidRPr="00D8483C" w:rsidRDefault="002F63F4" w:rsidP="00D8483C">
      <w:pPr>
        <w:pStyle w:val="Heading1"/>
        <w:spacing w:line="240" w:lineRule="auto"/>
      </w:pPr>
      <w:r w:rsidRPr="00D8483C">
        <w:t>Jonathon S. Ross</w:t>
      </w:r>
    </w:p>
    <w:p w14:paraId="2D442111" w14:textId="33192B18" w:rsidR="009F0CFB" w:rsidRPr="00D8483C" w:rsidRDefault="002F63F4" w:rsidP="00D8483C">
      <w:pPr>
        <w:pStyle w:val="BodyText"/>
        <w:spacing w:line="240" w:lineRule="auto"/>
      </w:pPr>
      <w:r w:rsidRPr="00D8483C">
        <w:t>19</w:t>
      </w:r>
      <w:r w:rsidR="00ED78B1" w:rsidRPr="00D8483C">
        <w:t>801</w:t>
      </w:r>
      <w:r w:rsidRPr="00D8483C">
        <w:t xml:space="preserve"> Tulwar Drive</w:t>
      </w:r>
    </w:p>
    <w:p w14:paraId="3D81E624" w14:textId="4D31ACA4" w:rsidR="00ED78B1" w:rsidRPr="00D8483C" w:rsidRDefault="002F63F4" w:rsidP="00D8483C">
      <w:pPr>
        <w:pStyle w:val="BodyText"/>
        <w:spacing w:line="240" w:lineRule="auto"/>
      </w:pPr>
      <w:r w:rsidRPr="00D8483C">
        <w:t>Chugiak, Alaska 99567</w:t>
      </w:r>
    </w:p>
    <w:p w14:paraId="2E03695E" w14:textId="1036B426" w:rsidR="009F0CFB" w:rsidRPr="00D8483C" w:rsidRDefault="002F63F4" w:rsidP="00D8483C">
      <w:pPr>
        <w:pStyle w:val="BodyText"/>
        <w:spacing w:line="240" w:lineRule="auto"/>
      </w:pPr>
      <w:r w:rsidRPr="00D8483C">
        <w:t xml:space="preserve">c: </w:t>
      </w:r>
      <w:r w:rsidR="00D8483C">
        <w:t>907.</w:t>
      </w:r>
      <w:r w:rsidRPr="00D8483C">
        <w:t>230.1457</w:t>
      </w:r>
    </w:p>
    <w:p w14:paraId="1A8D8DB2" w14:textId="77777777" w:rsidR="00D8483C" w:rsidRDefault="002F63F4" w:rsidP="00D8483C">
      <w:pPr>
        <w:pStyle w:val="BodyText"/>
        <w:spacing w:line="240" w:lineRule="auto"/>
        <w:ind w:right="801"/>
        <w:rPr>
          <w:color w:val="0000FF"/>
        </w:rPr>
      </w:pPr>
      <w:r w:rsidRPr="00D8483C">
        <w:t xml:space="preserve">e-mail: </w:t>
      </w:r>
      <w:hyperlink r:id="rId16">
        <w:r w:rsidRPr="00D8483C">
          <w:rPr>
            <w:color w:val="0000FF"/>
            <w:u w:val="single" w:color="0000FF"/>
          </w:rPr>
          <w:t>enushen@yahoo.com</w:t>
        </w:r>
      </w:hyperlink>
    </w:p>
    <w:p w14:paraId="0BD37B84" w14:textId="134CD9E4" w:rsidR="00D8483C" w:rsidRPr="00EE4617" w:rsidRDefault="00D8483C" w:rsidP="00D8483C">
      <w:pPr>
        <w:pStyle w:val="BodyText"/>
        <w:spacing w:line="240" w:lineRule="auto"/>
        <w:ind w:right="801"/>
        <w:rPr>
          <w:b/>
          <w:bCs/>
        </w:rPr>
      </w:pPr>
      <w:r w:rsidRPr="00EE4617">
        <w:rPr>
          <w:b/>
          <w:bCs/>
        </w:rPr>
        <w:t>Seat: Indigenous</w:t>
      </w:r>
      <w:r w:rsidR="00EE4617">
        <w:rPr>
          <w:b/>
          <w:bCs/>
        </w:rPr>
        <w:t xml:space="preserve"> </w:t>
      </w:r>
      <w:r w:rsidRPr="00EE4617">
        <w:rPr>
          <w:b/>
          <w:bCs/>
        </w:rPr>
        <w:t>Representative</w:t>
      </w:r>
    </w:p>
    <w:p w14:paraId="53EE1523" w14:textId="47D415D1" w:rsidR="009F0CFB" w:rsidRDefault="00EE4617" w:rsidP="00D8483C">
      <w:pPr>
        <w:pStyle w:val="BodyText"/>
        <w:spacing w:line="240" w:lineRule="auto"/>
        <w:ind w:right="801"/>
      </w:pPr>
      <w:r>
        <w:t xml:space="preserve">Term ends </w:t>
      </w:r>
      <w:r w:rsidRPr="003C4CD9">
        <w:t>July 1, 2025</w:t>
      </w:r>
    </w:p>
    <w:p w14:paraId="09FB5F95" w14:textId="77777777" w:rsidR="00D8483C" w:rsidRPr="00D66FDB" w:rsidRDefault="00D8483C" w:rsidP="00D8483C">
      <w:pPr>
        <w:pStyle w:val="BodyText"/>
        <w:spacing w:line="240" w:lineRule="auto"/>
        <w:ind w:right="801"/>
        <w:rPr>
          <w:sz w:val="24"/>
          <w:szCs w:val="24"/>
        </w:rPr>
      </w:pPr>
    </w:p>
    <w:p w14:paraId="781A3A73" w14:textId="26747971" w:rsidR="00D8483C" w:rsidRPr="00EE4617" w:rsidRDefault="00D8483C" w:rsidP="00D8483C">
      <w:pPr>
        <w:pStyle w:val="BodyText"/>
        <w:spacing w:line="240" w:lineRule="auto"/>
        <w:ind w:right="801"/>
        <w:rPr>
          <w:b/>
          <w:bCs/>
          <w:sz w:val="28"/>
          <w:szCs w:val="28"/>
        </w:rPr>
      </w:pPr>
      <w:r w:rsidRPr="00EE4617">
        <w:rPr>
          <w:b/>
          <w:bCs/>
          <w:sz w:val="28"/>
          <w:szCs w:val="28"/>
        </w:rPr>
        <w:t>Joan Skilbred</w:t>
      </w:r>
    </w:p>
    <w:p w14:paraId="5395E6BC" w14:textId="1CA0A3FC" w:rsidR="00D8483C" w:rsidRPr="00EE4617" w:rsidRDefault="00EE4617" w:rsidP="00D8483C">
      <w:pPr>
        <w:pStyle w:val="BodyText"/>
        <w:spacing w:line="240" w:lineRule="auto"/>
        <w:ind w:right="801"/>
        <w:rPr>
          <w:b/>
          <w:bCs/>
        </w:rPr>
      </w:pPr>
      <w:r w:rsidRPr="00EE4617">
        <w:rPr>
          <w:b/>
          <w:bCs/>
        </w:rPr>
        <w:t>Seat: Alaska Historical Society</w:t>
      </w:r>
    </w:p>
    <w:p w14:paraId="2E0779DD" w14:textId="10CAE2F8" w:rsidR="00EE4617" w:rsidRPr="00D8483C" w:rsidRDefault="00EE4617" w:rsidP="00D8483C">
      <w:pPr>
        <w:pStyle w:val="BodyText"/>
        <w:spacing w:line="240" w:lineRule="auto"/>
        <w:ind w:right="801"/>
      </w:pPr>
      <w:r>
        <w:t>Term ends</w:t>
      </w:r>
    </w:p>
    <w:p w14:paraId="20CB86B6" w14:textId="77777777" w:rsidR="00ED78B1" w:rsidRPr="00D66FDB" w:rsidRDefault="00ED78B1" w:rsidP="00D8483C">
      <w:pPr>
        <w:pStyle w:val="BodyText"/>
        <w:spacing w:line="240" w:lineRule="auto"/>
        <w:ind w:left="0"/>
        <w:rPr>
          <w:sz w:val="24"/>
          <w:szCs w:val="24"/>
        </w:rPr>
      </w:pPr>
    </w:p>
    <w:p w14:paraId="3A314DEC" w14:textId="6FA88C6C" w:rsidR="00EE4617" w:rsidRDefault="00D66FDB" w:rsidP="00D8483C">
      <w:pPr>
        <w:pStyle w:val="Heading1"/>
        <w:spacing w:line="240" w:lineRule="auto"/>
      </w:pPr>
      <w:r>
        <w:t>Vacant</w:t>
      </w:r>
    </w:p>
    <w:p w14:paraId="5888F7AD" w14:textId="40AF1B3C" w:rsidR="00D66FDB" w:rsidRPr="003C4CD9" w:rsidRDefault="00D66FDB" w:rsidP="00D8483C">
      <w:pPr>
        <w:pStyle w:val="Heading1"/>
        <w:spacing w:line="240" w:lineRule="auto"/>
        <w:rPr>
          <w:sz w:val="22"/>
          <w:szCs w:val="22"/>
        </w:rPr>
      </w:pPr>
      <w:r w:rsidRPr="003C4CD9">
        <w:rPr>
          <w:sz w:val="22"/>
          <w:szCs w:val="22"/>
        </w:rPr>
        <w:t>Seat: Historian</w:t>
      </w:r>
    </w:p>
    <w:p w14:paraId="2DC6C46B" w14:textId="77777777" w:rsidR="00EE4617" w:rsidRPr="00D66FDB" w:rsidRDefault="00EE4617" w:rsidP="00D8483C">
      <w:pPr>
        <w:pStyle w:val="Heading1"/>
        <w:pBdr>
          <w:bottom w:val="single" w:sz="6" w:space="1" w:color="auto"/>
        </w:pBdr>
        <w:spacing w:line="240" w:lineRule="auto"/>
        <w:rPr>
          <w:sz w:val="24"/>
          <w:szCs w:val="24"/>
        </w:rPr>
      </w:pPr>
    </w:p>
    <w:p w14:paraId="2958ED06" w14:textId="77777777" w:rsidR="009F0CFB" w:rsidRPr="00EE4617" w:rsidRDefault="009F0CFB" w:rsidP="00D8483C">
      <w:pPr>
        <w:pStyle w:val="BodyText"/>
        <w:spacing w:line="240" w:lineRule="auto"/>
        <w:ind w:left="0"/>
        <w:rPr>
          <w:b/>
          <w:sz w:val="24"/>
          <w:szCs w:val="24"/>
        </w:rPr>
      </w:pPr>
    </w:p>
    <w:p w14:paraId="15197463" w14:textId="3A1B2965" w:rsidR="00EE4617" w:rsidRPr="00EE4617" w:rsidRDefault="002F63F4" w:rsidP="00D8483C">
      <w:pPr>
        <w:pStyle w:val="BodyText"/>
        <w:spacing w:line="240" w:lineRule="auto"/>
        <w:rPr>
          <w:sz w:val="24"/>
          <w:szCs w:val="24"/>
        </w:rPr>
      </w:pPr>
      <w:r w:rsidRPr="00EE4617">
        <w:rPr>
          <w:sz w:val="24"/>
          <w:szCs w:val="24"/>
        </w:rPr>
        <w:t>Attorney for the Commission:</w:t>
      </w:r>
    </w:p>
    <w:p w14:paraId="683AFECD" w14:textId="77777777" w:rsidR="009F0CFB" w:rsidRPr="003C4CD9" w:rsidRDefault="002F63F4" w:rsidP="00D8483C">
      <w:pPr>
        <w:pStyle w:val="Heading1"/>
        <w:spacing w:line="240" w:lineRule="auto"/>
        <w:rPr>
          <w:sz w:val="24"/>
          <w:szCs w:val="24"/>
        </w:rPr>
      </w:pPr>
      <w:r w:rsidRPr="003C4CD9">
        <w:rPr>
          <w:sz w:val="24"/>
          <w:szCs w:val="24"/>
        </w:rPr>
        <w:t>Harriet Dinegar Milks</w:t>
      </w:r>
    </w:p>
    <w:p w14:paraId="16583251" w14:textId="77777777" w:rsidR="00EE4617" w:rsidRPr="003C4CD9" w:rsidRDefault="002F63F4" w:rsidP="00D8483C">
      <w:pPr>
        <w:pStyle w:val="BodyText"/>
        <w:spacing w:line="240" w:lineRule="auto"/>
        <w:ind w:right="1377"/>
      </w:pPr>
      <w:r w:rsidRPr="003C4CD9">
        <w:t xml:space="preserve">Alaska Department of Law </w:t>
      </w:r>
    </w:p>
    <w:p w14:paraId="3A4DDF5B" w14:textId="20F5F22B" w:rsidR="009F0CFB" w:rsidRPr="003C4CD9" w:rsidRDefault="002F63F4" w:rsidP="00D8483C">
      <w:pPr>
        <w:pStyle w:val="BodyText"/>
        <w:spacing w:line="240" w:lineRule="auto"/>
        <w:ind w:right="1377"/>
      </w:pPr>
      <w:r w:rsidRPr="003C4CD9">
        <w:t>123 4</w:t>
      </w:r>
      <w:r w:rsidRPr="003C4CD9">
        <w:rPr>
          <w:vertAlign w:val="superscript"/>
        </w:rPr>
        <w:t>th</w:t>
      </w:r>
      <w:r w:rsidRPr="003C4CD9">
        <w:t xml:space="preserve"> Street</w:t>
      </w:r>
    </w:p>
    <w:p w14:paraId="587E7A94" w14:textId="77777777" w:rsidR="009F0CFB" w:rsidRPr="003C4CD9" w:rsidRDefault="002F63F4" w:rsidP="00D8483C">
      <w:pPr>
        <w:pStyle w:val="BodyText"/>
        <w:spacing w:line="240" w:lineRule="auto"/>
      </w:pPr>
      <w:r w:rsidRPr="003C4CD9">
        <w:t>Juneau, Alaska 99801</w:t>
      </w:r>
    </w:p>
    <w:p w14:paraId="0731556A" w14:textId="5DB8F5A5" w:rsidR="009F0CFB" w:rsidRPr="003C4CD9" w:rsidRDefault="002F63F4" w:rsidP="00D8483C">
      <w:pPr>
        <w:pStyle w:val="BodyText"/>
        <w:spacing w:line="240" w:lineRule="auto"/>
      </w:pPr>
      <w:r w:rsidRPr="003C4CD9">
        <w:t>P</w:t>
      </w:r>
      <w:r w:rsidR="00EE4617" w:rsidRPr="003C4CD9">
        <w:t>O Box</w:t>
      </w:r>
      <w:r w:rsidRPr="003C4CD9">
        <w:t xml:space="preserve"> 110300</w:t>
      </w:r>
    </w:p>
    <w:p w14:paraId="0AA6683A" w14:textId="77777777" w:rsidR="009F0CFB" w:rsidRPr="003C4CD9" w:rsidRDefault="002F63F4" w:rsidP="00D8483C">
      <w:pPr>
        <w:pStyle w:val="BodyText"/>
        <w:spacing w:line="240" w:lineRule="auto"/>
      </w:pPr>
      <w:r w:rsidRPr="003C4CD9">
        <w:t>Juneau, AK 99811-0300</w:t>
      </w:r>
    </w:p>
    <w:p w14:paraId="2CF92CB3" w14:textId="77777777" w:rsidR="009F0CFB" w:rsidRPr="003C4CD9" w:rsidRDefault="002F63F4" w:rsidP="00D8483C">
      <w:pPr>
        <w:pStyle w:val="BodyText"/>
        <w:spacing w:line="240" w:lineRule="auto"/>
      </w:pPr>
      <w:r w:rsidRPr="003C4CD9">
        <w:t>w: 465.2123</w:t>
      </w:r>
    </w:p>
    <w:p w14:paraId="705CB693" w14:textId="1F305FF4" w:rsidR="009F0CFB" w:rsidRPr="003C4CD9" w:rsidRDefault="002F63F4" w:rsidP="00EE4617">
      <w:pPr>
        <w:pStyle w:val="BodyText"/>
        <w:spacing w:line="240" w:lineRule="auto"/>
      </w:pPr>
      <w:r w:rsidRPr="003C4CD9">
        <w:t xml:space="preserve">e-mail: </w:t>
      </w:r>
      <w:hyperlink r:id="rId17">
        <w:r w:rsidRPr="003C4CD9">
          <w:rPr>
            <w:color w:val="0000FF"/>
            <w:u w:val="single" w:color="0000FF"/>
          </w:rPr>
          <w:t>harriet.dinegar@alaska.gov</w:t>
        </w:r>
      </w:hyperlink>
    </w:p>
    <w:p w14:paraId="7B185EAD" w14:textId="77777777" w:rsidR="00EE4617" w:rsidRPr="003C4CD9" w:rsidRDefault="00EE4617" w:rsidP="00EE4617">
      <w:pPr>
        <w:pStyle w:val="BodyText"/>
        <w:spacing w:line="240" w:lineRule="auto"/>
      </w:pPr>
    </w:p>
    <w:p w14:paraId="7B139A80" w14:textId="77777777" w:rsidR="00EE4617" w:rsidRPr="00EE4617" w:rsidRDefault="00EE4617" w:rsidP="00EE4617">
      <w:pPr>
        <w:pStyle w:val="BodyText"/>
        <w:spacing w:line="240" w:lineRule="auto"/>
        <w:rPr>
          <w:sz w:val="24"/>
          <w:szCs w:val="24"/>
        </w:rPr>
      </w:pPr>
      <w:r w:rsidRPr="00EE4617">
        <w:rPr>
          <w:sz w:val="24"/>
          <w:szCs w:val="24"/>
        </w:rPr>
        <w:t>Geographic Names Advisor:</w:t>
      </w:r>
    </w:p>
    <w:p w14:paraId="04DA4C32" w14:textId="160FE6BD" w:rsidR="00EE4617" w:rsidRPr="003C4CD9" w:rsidRDefault="00EE4617" w:rsidP="00EE4617">
      <w:pPr>
        <w:pStyle w:val="BodyText"/>
        <w:spacing w:line="240" w:lineRule="auto"/>
        <w:rPr>
          <w:b/>
          <w:bCs/>
          <w:sz w:val="24"/>
          <w:szCs w:val="24"/>
        </w:rPr>
      </w:pPr>
      <w:r w:rsidRPr="003C4CD9">
        <w:rPr>
          <w:b/>
          <w:bCs/>
          <w:sz w:val="24"/>
          <w:szCs w:val="24"/>
        </w:rPr>
        <w:t>D. Roy Mitchell</w:t>
      </w:r>
    </w:p>
    <w:p w14:paraId="47FE05BD" w14:textId="77777777" w:rsidR="00EC79AD" w:rsidRPr="003C4CD9" w:rsidRDefault="00EE4617" w:rsidP="00EE4617">
      <w:pPr>
        <w:pStyle w:val="BodyText"/>
        <w:spacing w:line="240" w:lineRule="auto"/>
      </w:pPr>
      <w:r w:rsidRPr="003C4CD9">
        <w:t xml:space="preserve">Alaska Native Language Preservation and </w:t>
      </w:r>
    </w:p>
    <w:p w14:paraId="5858671B" w14:textId="490E6323" w:rsidR="00EE4617" w:rsidRPr="003C4CD9" w:rsidRDefault="00EE4617" w:rsidP="00EE4617">
      <w:pPr>
        <w:pStyle w:val="BodyText"/>
        <w:spacing w:line="240" w:lineRule="auto"/>
      </w:pPr>
      <w:r w:rsidRPr="003C4CD9">
        <w:t>Advisory Council</w:t>
      </w:r>
    </w:p>
    <w:p w14:paraId="4AC8290A" w14:textId="08F3E8D3" w:rsidR="00EE4617" w:rsidRPr="003C4CD9" w:rsidRDefault="00EE4617" w:rsidP="00EE4617">
      <w:pPr>
        <w:pStyle w:val="BodyText"/>
        <w:spacing w:line="240" w:lineRule="auto"/>
      </w:pPr>
      <w:r w:rsidRPr="003C4CD9">
        <w:t>State of Alaska</w:t>
      </w:r>
    </w:p>
    <w:p w14:paraId="43487152" w14:textId="51CDEEC4" w:rsidR="00EE4617" w:rsidRPr="003C4CD9" w:rsidRDefault="00EE4617" w:rsidP="00EE4617">
      <w:pPr>
        <w:pStyle w:val="BodyText"/>
        <w:spacing w:line="240" w:lineRule="auto"/>
      </w:pPr>
      <w:r w:rsidRPr="003C4CD9">
        <w:t>Division of Community and Regional Affairs</w:t>
      </w:r>
    </w:p>
    <w:p w14:paraId="5E5CCEA5" w14:textId="42FD21DF" w:rsidR="00EE4617" w:rsidRPr="003C4CD9" w:rsidRDefault="00EE4617" w:rsidP="00EE4617">
      <w:pPr>
        <w:pStyle w:val="BodyText"/>
        <w:spacing w:line="240" w:lineRule="auto"/>
      </w:pPr>
      <w:r w:rsidRPr="003C4CD9">
        <w:t>550 West 7</w:t>
      </w:r>
      <w:r w:rsidRPr="003C4CD9">
        <w:rPr>
          <w:vertAlign w:val="superscript"/>
        </w:rPr>
        <w:t>th</w:t>
      </w:r>
      <w:r w:rsidRPr="003C4CD9">
        <w:t xml:space="preserve"> Avenue Suite 1640</w:t>
      </w:r>
    </w:p>
    <w:p w14:paraId="6F3C1BE1" w14:textId="5F383135" w:rsidR="00EE4617" w:rsidRPr="003C4CD9" w:rsidRDefault="00EE4617" w:rsidP="00EE4617">
      <w:pPr>
        <w:pStyle w:val="BodyText"/>
        <w:spacing w:line="240" w:lineRule="auto"/>
      </w:pPr>
      <w:r w:rsidRPr="003C4CD9">
        <w:t>Anchorage, AK 99501</w:t>
      </w:r>
    </w:p>
    <w:p w14:paraId="5A613078" w14:textId="0449CEAA" w:rsidR="00EE4617" w:rsidRPr="003C4CD9" w:rsidRDefault="00EE4617" w:rsidP="00EE4617">
      <w:pPr>
        <w:pStyle w:val="BodyText"/>
        <w:spacing w:line="240" w:lineRule="auto"/>
      </w:pPr>
      <w:r w:rsidRPr="003C4CD9">
        <w:t>907.269.364</w:t>
      </w:r>
      <w:r w:rsidR="00D66FDB" w:rsidRPr="003C4CD9">
        <w:t>6</w:t>
      </w:r>
    </w:p>
    <w:p w14:paraId="5743893F" w14:textId="704F608D" w:rsidR="005772F7" w:rsidRPr="003C4CD9" w:rsidRDefault="00D66FDB" w:rsidP="00EE4617">
      <w:pPr>
        <w:pStyle w:val="BodyText"/>
        <w:spacing w:line="240" w:lineRule="auto"/>
      </w:pPr>
      <w:r w:rsidRPr="003C4CD9">
        <w:t xml:space="preserve">e-mail: </w:t>
      </w:r>
      <w:hyperlink r:id="rId18" w:history="1">
        <w:r w:rsidRPr="003C4CD9">
          <w:rPr>
            <w:rStyle w:val="Hyperlink"/>
          </w:rPr>
          <w:t>roy.mitchell@alaska.gov</w:t>
        </w:r>
      </w:hyperlink>
    </w:p>
    <w:sectPr w:rsidR="005772F7" w:rsidRPr="003C4CD9" w:rsidSect="00FF4712">
      <w:type w:val="continuous"/>
      <w:pgSz w:w="12240" w:h="15840"/>
      <w:pgMar w:top="720" w:right="432" w:bottom="720" w:left="432" w:header="720" w:footer="920" w:gutter="0"/>
      <w:cols w:num="2" w:space="720" w:equalWidth="0">
        <w:col w:w="5205" w:space="744"/>
        <w:col w:w="5427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BA3BEE" w14:textId="77777777" w:rsidR="0033671D" w:rsidRDefault="0033671D" w:rsidP="00EE4617">
      <w:r>
        <w:separator/>
      </w:r>
    </w:p>
  </w:endnote>
  <w:endnote w:type="continuationSeparator" w:id="0">
    <w:p w14:paraId="159BDCB3" w14:textId="77777777" w:rsidR="0033671D" w:rsidRDefault="0033671D" w:rsidP="00EE46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13B1F8" w14:textId="30FB0E9A" w:rsidR="005772F7" w:rsidRDefault="005772F7" w:rsidP="005772F7">
    <w:pPr>
      <w:pStyle w:val="Footer"/>
      <w:jc w:val="right"/>
    </w:pPr>
    <w:r>
      <w:t>Updated 4/17/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38126D" w14:textId="77777777" w:rsidR="0033671D" w:rsidRDefault="0033671D" w:rsidP="00EE4617">
      <w:r>
        <w:separator/>
      </w:r>
    </w:p>
  </w:footnote>
  <w:footnote w:type="continuationSeparator" w:id="0">
    <w:p w14:paraId="5486B773" w14:textId="77777777" w:rsidR="0033671D" w:rsidRDefault="0033671D" w:rsidP="00EE461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0NDQ1MDI0tTQ3N7RU0lEKTi0uzszPAykwqgUAI5rPxywAAAA="/>
  </w:docVars>
  <w:rsids>
    <w:rsidRoot w:val="009F0CFB"/>
    <w:rsid w:val="0004398D"/>
    <w:rsid w:val="00224403"/>
    <w:rsid w:val="002F63F4"/>
    <w:rsid w:val="0033671D"/>
    <w:rsid w:val="00367EB2"/>
    <w:rsid w:val="00385AC1"/>
    <w:rsid w:val="003C4CD9"/>
    <w:rsid w:val="005772F7"/>
    <w:rsid w:val="009F0CFB"/>
    <w:rsid w:val="00A077B2"/>
    <w:rsid w:val="00B006AC"/>
    <w:rsid w:val="00B05221"/>
    <w:rsid w:val="00B2338C"/>
    <w:rsid w:val="00D66FDB"/>
    <w:rsid w:val="00D8483C"/>
    <w:rsid w:val="00DA650C"/>
    <w:rsid w:val="00EC05CA"/>
    <w:rsid w:val="00EC79AD"/>
    <w:rsid w:val="00ED78B1"/>
    <w:rsid w:val="00EE4617"/>
    <w:rsid w:val="00FF4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728FAE"/>
  <w15:docId w15:val="{21FEC368-B77F-4865-8134-8F0B602743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line="321" w:lineRule="exact"/>
      <w:ind w:left="100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line="252" w:lineRule="exact"/>
      <w:ind w:left="100"/>
    </w:p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385AC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5AC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E46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461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EE46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4617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t.Governor@alaska.gov" TargetMode="External"/><Relationship Id="rId13" Type="http://schemas.openxmlformats.org/officeDocument/2006/relationships/hyperlink" Target="mailto:rebecca_poulson@hotmail.com" TargetMode="External"/><Relationship Id="rId18" Type="http://schemas.openxmlformats.org/officeDocument/2006/relationships/hyperlink" Target="mailto:roy.mitchell@alaska.gov" TargetMode="Externa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hyperlink" Target="mailto:givey.kochanowski@gmail.com" TargetMode="External"/><Relationship Id="rId17" Type="http://schemas.openxmlformats.org/officeDocument/2006/relationships/hyperlink" Target="mailto:harriet.dinegar@alaska.gov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enushen@yahoo.com" TargetMode="Externa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://dnr.alaska.gov/parks/oha" TargetMode="External"/><Relationship Id="rId11" Type="http://schemas.openxmlformats.org/officeDocument/2006/relationships/hyperlink" Target="mailto:wayne@jensenyorbawall.com" TargetMode="External"/><Relationship Id="rId5" Type="http://schemas.openxmlformats.org/officeDocument/2006/relationships/endnotes" Target="endnotes.xml"/><Relationship Id="rId15" Type="http://schemas.openxmlformats.org/officeDocument/2006/relationships/hyperlink" Target="mailto:markwrollins@gmail.com" TargetMode="External"/><Relationship Id="rId10" Type="http://schemas.openxmlformats.org/officeDocument/2006/relationships/hyperlink" Target="mailto:judy.bittner@alaska.gov" TargetMode="External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mailto:kelly.howell@alaska.gov" TargetMode="External"/><Relationship Id="rId14" Type="http://schemas.openxmlformats.org/officeDocument/2006/relationships/hyperlink" Target="mailto:mark.rollins@alaska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1</Pages>
  <Words>382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ASKA HISTORICAL COMMISSION</vt:lpstr>
    </vt:vector>
  </TitlesOfParts>
  <Company/>
  <LinksUpToDate>false</LinksUpToDate>
  <CharactersWithSpaces>2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ASKA HISTORICAL COMMISSION</dc:title>
  <dc:creator>Jo Antonson</dc:creator>
  <cp:lastModifiedBy>Meitl, Sarah J (DNR)</cp:lastModifiedBy>
  <cp:revision>9</cp:revision>
  <cp:lastPrinted>2022-06-08T21:22:00Z</cp:lastPrinted>
  <dcterms:created xsi:type="dcterms:W3CDTF">2022-06-08T20:26:00Z</dcterms:created>
  <dcterms:modified xsi:type="dcterms:W3CDTF">2026-04-20T2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18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06-08T00:00:00Z</vt:filetime>
  </property>
</Properties>
</file>